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0A1306" w:rsidR="00173A24" w:rsidRDefault="00567E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   HTML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6B0FC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 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04D0C06" w:rsidR="00173A24" w:rsidRPr="00567E10" w:rsidRDefault="009526BB" w:rsidP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567E10">
        <w:rPr>
          <w:rFonts w:ascii="Muli" w:eastAsia="Muli" w:hAnsi="Muli" w:cs="Muli"/>
          <w:sz w:val="24"/>
          <w:szCs w:val="24"/>
          <w:u w:val="single"/>
        </w:rPr>
        <w:t>Answer:</w:t>
      </w:r>
      <w:r w:rsidR="00567E10" w:rsidRPr="00567E10"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1. </w:t>
      </w:r>
      <w:proofErr w:type="spellStart"/>
      <w:r w:rsidR="00567E10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567E10">
        <w:rPr>
          <w:rFonts w:ascii="Muli" w:eastAsia="Muli" w:hAnsi="Muli" w:cs="Muli"/>
          <w:sz w:val="24"/>
          <w:szCs w:val="24"/>
          <w:u w:val="single"/>
        </w:rPr>
        <w:t xml:space="preserve"> tag use to divide the column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177F26F" w:rsidR="00173A24" w:rsidRDefault="00567E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DIV tag use the styling in CS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60007C" w14:textId="2D916AA0" w:rsidR="00567E10" w:rsidRDefault="009526BB" w:rsidP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relative position changing the position of the object as well as along with other objects and the other side in absolute positioning changing the position of only the object.</w:t>
      </w:r>
    </w:p>
    <w:p w14:paraId="3EB43765" w14:textId="77777777" w:rsidR="00567E10" w:rsidRPr="00567E10" w:rsidRDefault="00567E10" w:rsidP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5D7CBB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opacity giving transparency to the objects</w:t>
      </w:r>
    </w:p>
    <w:p w14:paraId="1526F1EB" w14:textId="1C2F0522" w:rsidR="00567E10" w:rsidRPr="00567E10" w:rsidRDefault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2915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3F3EE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EEEFE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  1. Open the app in the mobile</w:t>
      </w:r>
    </w:p>
    <w:p w14:paraId="31B190AE" w14:textId="6EE38BBF" w:rsidR="00567E10" w:rsidRDefault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op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QR code scanner</w:t>
      </w:r>
    </w:p>
    <w:p w14:paraId="00000047" w14:textId="273CDE41" w:rsidR="00173A24" w:rsidRPr="00567E10" w:rsidRDefault="00567E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a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QR code with your app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7D81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 it helps in displaying the output.</w:t>
      </w:r>
    </w:p>
    <w:p w14:paraId="00000050" w14:textId="4869074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AE229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 it returns the value</w:t>
      </w:r>
    </w:p>
    <w:p w14:paraId="0000005A" w14:textId="5C96A92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ED07CA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123DB2">
        <w:rPr>
          <w:rFonts w:ascii="Muli" w:eastAsia="Muli" w:hAnsi="Muli" w:cs="Muli"/>
          <w:sz w:val="24"/>
          <w:szCs w:val="24"/>
          <w:u w:val="single"/>
        </w:rPr>
        <w:t>View, style</w:t>
      </w:r>
      <w:r w:rsidR="00567E1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23DB2">
        <w:rPr>
          <w:rFonts w:ascii="Muli" w:eastAsia="Muli" w:hAnsi="Muli" w:cs="Muli"/>
          <w:sz w:val="24"/>
          <w:szCs w:val="24"/>
          <w:u w:val="single"/>
        </w:rPr>
        <w:t>sheet, Text</w:t>
      </w:r>
      <w:bookmarkStart w:id="0" w:name="_GoBack"/>
      <w:bookmarkEnd w:id="0"/>
      <w:r w:rsidR="00567E10">
        <w:rPr>
          <w:rFonts w:ascii="Muli" w:eastAsia="Muli" w:hAnsi="Muli" w:cs="Muli"/>
          <w:sz w:val="24"/>
          <w:szCs w:val="24"/>
          <w:u w:val="single"/>
        </w:rPr>
        <w:t xml:space="preserve"> ,</w:t>
      </w:r>
      <w:r w:rsidR="00123DB2">
        <w:rPr>
          <w:rFonts w:ascii="Muli" w:eastAsia="Muli" w:hAnsi="Muli" w:cs="Muli"/>
          <w:sz w:val="24"/>
          <w:szCs w:val="24"/>
          <w:u w:val="single"/>
        </w:rPr>
        <w:t>Touchable opacity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DA66EA"/>
    <w:multiLevelType w:val="hybridMultilevel"/>
    <w:tmpl w:val="E6D86E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3DB2"/>
    <w:rsid w:val="00173A24"/>
    <w:rsid w:val="00567E1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67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Kolagani</dc:creator>
  <cp:lastModifiedBy>Rajesh Kolagani</cp:lastModifiedBy>
  <cp:revision>2</cp:revision>
  <dcterms:created xsi:type="dcterms:W3CDTF">2022-09-26T05:25:00Z</dcterms:created>
  <dcterms:modified xsi:type="dcterms:W3CDTF">2022-09-26T05:25:00Z</dcterms:modified>
</cp:coreProperties>
</file>